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68"/>
        <w:gridCol w:w="2691"/>
        <w:gridCol w:w="36"/>
        <w:gridCol w:w="709"/>
        <w:gridCol w:w="1842"/>
        <w:gridCol w:w="3510"/>
        <w:gridCol w:w="1701"/>
      </w:tblGrid>
      <w:tr w:rsidR="00331F9A" w:rsidRPr="00000E61" w14:paraId="4ADD4F30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6F55D51B" w14:textId="77777777" w:rsidR="00331F9A" w:rsidRPr="00331F9A" w:rsidRDefault="00487E50" w:rsidP="00C410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8240" behindDoc="0" locked="0" layoutInCell="1" allowOverlap="1" wp14:anchorId="164F4CE0" wp14:editId="7B44DA54">
                  <wp:simplePos x="0" y="0"/>
                  <wp:positionH relativeFrom="margin">
                    <wp:posOffset>6162675</wp:posOffset>
                  </wp:positionH>
                  <wp:positionV relativeFrom="margin">
                    <wp:posOffset>-361950</wp:posOffset>
                  </wp:positionV>
                  <wp:extent cx="781050" cy="352425"/>
                  <wp:effectExtent l="0" t="0" r="0" b="9525"/>
                  <wp:wrapNone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1F9A"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="00331F9A" w:rsidRPr="00331F9A">
              <w:rPr>
                <w:rFonts w:ascii="Arial" w:hAnsi="Arial" w:cs="Arial"/>
                <w:b/>
                <w:sz w:val="28"/>
                <w:szCs w:val="28"/>
              </w:rPr>
              <w:t>cademic Approval Cover Form</w:t>
            </w:r>
          </w:p>
        </w:tc>
      </w:tr>
      <w:tr w:rsidR="00331F9A" w:rsidRPr="00000E61" w14:paraId="14C56DDA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4D2653" w14:textId="77777777" w:rsidR="00937310" w:rsidRDefault="00937310" w:rsidP="00331F9A">
            <w:pPr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733D14F" w14:textId="5B48396C" w:rsidR="00331F9A" w:rsidRPr="00331F9A" w:rsidRDefault="00331F9A" w:rsidP="00331F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31F9A">
              <w:rPr>
                <w:rFonts w:ascii="Arial" w:hAnsi="Arial" w:cs="Arial"/>
                <w:iCs/>
                <w:sz w:val="20"/>
                <w:szCs w:val="20"/>
              </w:rPr>
              <w:t xml:space="preserve">Please submit this form and all documentation to </w:t>
            </w:r>
            <w:hyperlink r:id="rId11" w:history="1">
              <w:r w:rsidR="00B91E72" w:rsidRPr="00A50F9C">
                <w:rPr>
                  <w:iCs/>
                  <w:sz w:val="20"/>
                  <w:szCs w:val="20"/>
                </w:rPr>
                <w:t>the</w:t>
              </w:r>
            </w:hyperlink>
            <w:r w:rsidR="00B91E72" w:rsidRPr="00A50F9C">
              <w:rPr>
                <w:iCs/>
                <w:sz w:val="20"/>
                <w:szCs w:val="20"/>
              </w:rPr>
              <w:t xml:space="preserve"> relevant Faculty Quality </w:t>
            </w:r>
            <w:r w:rsidR="003E4B7D">
              <w:rPr>
                <w:iCs/>
                <w:sz w:val="20"/>
                <w:szCs w:val="20"/>
              </w:rPr>
              <w:t>Enhancement</w:t>
            </w:r>
            <w:r w:rsidR="00B91E72" w:rsidRPr="00A50F9C">
              <w:rPr>
                <w:iCs/>
                <w:sz w:val="20"/>
                <w:szCs w:val="20"/>
              </w:rPr>
              <w:t xml:space="preserve"> Team (as per contact details </w:t>
            </w:r>
            <w:hyperlink r:id="rId12" w:history="1">
              <w:r w:rsidR="00B91E72" w:rsidRPr="00B91E72">
                <w:rPr>
                  <w:rStyle w:val="Hyperlink"/>
                  <w:rFonts w:ascii="Arial" w:hAnsi="Arial" w:cs="Arial"/>
                  <w:b/>
                  <w:i/>
                </w:rPr>
                <w:t>here</w:t>
              </w:r>
            </w:hyperlink>
            <w:r w:rsidR="00B91E72" w:rsidRPr="00A50F9C">
              <w:rPr>
                <w:iCs/>
                <w:sz w:val="20"/>
                <w:szCs w:val="20"/>
              </w:rPr>
              <w:t>)</w:t>
            </w:r>
            <w:r w:rsidRPr="00A50F9C">
              <w:rPr>
                <w:iCs/>
                <w:sz w:val="20"/>
                <w:szCs w:val="20"/>
              </w:rPr>
              <w:t>.</w:t>
            </w:r>
            <w:r w:rsidR="00487E50" w:rsidRPr="00A50F9C">
              <w:rPr>
                <w:iCs/>
                <w:sz w:val="20"/>
                <w:szCs w:val="20"/>
              </w:rPr>
              <w:t xml:space="preserve"> </w:t>
            </w:r>
          </w:p>
          <w:p w14:paraId="09F19A9F" w14:textId="77777777" w:rsidR="00331F9A" w:rsidRDefault="00331F9A" w:rsidP="00180288">
            <w:pPr>
              <w:rPr>
                <w:rStyle w:val="BluePAAFFont"/>
              </w:rPr>
            </w:pPr>
          </w:p>
        </w:tc>
      </w:tr>
      <w:tr w:rsidR="002C2FFE" w:rsidRPr="00000E61" w14:paraId="58B7A30B" w14:textId="77777777" w:rsidTr="00331F9A">
        <w:tc>
          <w:tcPr>
            <w:tcW w:w="32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3FE7D" w14:textId="77777777" w:rsidR="002C2FFE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award typ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tc>
          <w:tcPr>
            <w:tcW w:w="779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6E764" w14:textId="77777777" w:rsidR="002C2FFE" w:rsidRPr="00000E61" w:rsidRDefault="00C27798" w:rsidP="0018028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</w:rPr>
                <w:id w:val="1756251641"/>
                <w:placeholder>
                  <w:docPart w:val="9D3444BB9472447FB06BE9B152247A62"/>
                </w:placeholder>
                <w:showingPlcHdr/>
                <w:comboBox>
                  <w:listItem w:displayText="BA" w:value="BA"/>
                  <w:listItem w:displayText="BA (Hons)" w:value="BA (Hons)"/>
                  <w:listItem w:displayText="BA (Hons) Intercalated" w:value="BA (Hons) Intercalated"/>
                  <w:listItem w:displayText="BA (Hons)/BSc (Hons)" w:value="BA (Hons)/BSc (Hons)"/>
                  <w:listItem w:displayText="BA Law" w:value="BA Law"/>
                  <w:listItem w:displayText="BClinSci" w:value="BClinSci"/>
                  <w:listItem w:displayText="BClinSci (Hons)" w:value="BClinSci (Hons)"/>
                  <w:listItem w:displayText="BSc" w:value="BSc"/>
                  <w:listItem w:displayText="BSc (Hons)" w:value="BSc (Hons)"/>
                  <w:listItem w:displayText="BSc (Hons) Intercalated" w:value="BSc (Hons) Intercalated"/>
                  <w:listItem w:displayText="BEng" w:value="BEng"/>
                  <w:listItem w:displayText="BEng (Hons)" w:value="BEng (Hons)"/>
                  <w:listItem w:displayText="BEng (Hons) Intercalated" w:value="BEng (Hons) Intercalated"/>
                  <w:listItem w:displayText="BMBS (Hons)" w:value="BMBS (Hons)"/>
                  <w:listItem w:displayText="BMedSci" w:value="BMedSci"/>
                  <w:listItem w:displayText="BMedSci (Hons)" w:value="BMedSci (Hons)"/>
                  <w:listItem w:displayText="Certificate in Advanced Study" w:value="Certificate in Advanced Study"/>
                  <w:listItem w:displayText="CertHE" w:value="CertHE"/>
                  <w:listItem w:displayText="DClinPrac" w:value="DClinPrac"/>
                  <w:listItem w:displayText="DClinPsy" w:value="DClinPsy"/>
                  <w:listItem w:displayText="DClinRes" w:value="DClinRes"/>
                  <w:listItem w:displayText="DipHE" w:value="DipHE"/>
                  <w:listItem w:displayText="DEdPsy" w:value="DEdPsy"/>
                  <w:listItem w:displayText="EdD" w:value="EdD"/>
                  <w:listItem w:displayText="EngD" w:value="EngD"/>
                  <w:listItem w:displayText="FD" w:value="FD"/>
                  <w:listItem w:displayText="FdCert" w:value="FdCert"/>
                  <w:listItem w:displayText="GradCert" w:value="GradCert"/>
                  <w:listItem w:displayText="GradDip" w:value="GradDip"/>
                  <w:listItem w:displayText="LLB" w:value="LLB"/>
                  <w:listItem w:displayText="LLM" w:value="LLM"/>
                  <w:listItem w:displayText="MA" w:value="MA"/>
                  <w:listItem w:displayText="MBA" w:value="MBA"/>
                  <w:listItem w:displayText="MEd" w:value="MEd"/>
                  <w:listItem w:displayText="MFA" w:value="MFA"/>
                  <w:listItem w:displayText="MPA" w:value="MPA"/>
                  <w:listItem w:displayText="MSc" w:value="MSc"/>
                  <w:listItem w:displayText="MRes" w:value="MRes"/>
                  <w:listItem w:displayText="MArabic (Hons)" w:value="MArabic (Hons)"/>
                  <w:listItem w:displayText="MEng (Hons)" w:value="MEng (Hons)"/>
                  <w:listItem w:displayText="MGeol (Hons)" w:value="MGeol (Hons)"/>
                  <w:listItem w:displayText="MLibArts (Hons)" w:value="MLibArts (Hons)"/>
                  <w:listItem w:displayText="MMath (Hons)" w:value="MMath (Hons)"/>
                  <w:listItem w:displayText="MPhys (Hons)" w:value="MPhys (Hons)"/>
                  <w:listItem w:displayText="MPol (Hons)" w:value="MPol (Hons)"/>
                  <w:listItem w:displayText="MSci (Hons)" w:value="MSci (Hons)"/>
                  <w:listItem w:displayText="PGCert" w:value="PGCert"/>
                  <w:listItem w:displayText="PGDip" w:value="PGDip"/>
                  <w:listItem w:displayText="PGCE" w:value="PGCE"/>
                  <w:listItem w:displayText="PGCE (Teach First) (NQF Level 6)" w:value="PGCE (Teach First) (NQF Level 6)"/>
                  <w:listItem w:displayText="PGCE (Teach First) (NQF Level 7)" w:value="PGCE (Teach First) (NQF Level 7)"/>
                  <w:listItem w:displayText="PGCE (TLISW - Schools Direct) (NQF Level 6)" w:value="PGCE (TLISW - Schools Direct) (NQF Level 6)"/>
                  <w:listItem w:displayText="PGCE (TLISW - Schools Direct) (NQF Level 7)" w:value="PGCE (TLISW - Schools Direct) (NQF Level 7)"/>
                  <w:listItem w:displayText="Other (Please contact programmeapproval@exeter.ac.uk)" w:value="Other (Please contact programmeapproval@exeter.ac.uk)"/>
                </w:comboBox>
              </w:sdtPr>
              <w:sdtEndPr>
                <w:rPr>
                  <w:rStyle w:val="DefaultParagraphFont"/>
                  <w:rFonts w:ascii="Calibri" w:hAnsi="Calibri" w:cs="Arial"/>
                  <w:color w:val="auto"/>
                  <w:sz w:val="22"/>
                </w:rPr>
              </w:sdtEndPr>
              <w:sdtContent>
                <w:r w:rsidR="00331F9A" w:rsidRPr="0095399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ow select a type...</w:t>
                </w:r>
              </w:sdtContent>
            </w:sdt>
          </w:p>
        </w:tc>
      </w:tr>
      <w:tr w:rsidR="002C2FFE" w:rsidRPr="00000E61" w14:paraId="2D48A7EE" w14:textId="77777777" w:rsidTr="00331F9A">
        <w:tc>
          <w:tcPr>
            <w:tcW w:w="3259" w:type="dxa"/>
            <w:gridSpan w:val="2"/>
            <w:tcBorders>
              <w:bottom w:val="single" w:sz="4" w:space="0" w:color="auto"/>
            </w:tcBorders>
            <w:vAlign w:val="center"/>
          </w:tcPr>
          <w:p w14:paraId="17F6D449" w14:textId="77777777" w:rsidR="002C2FFE" w:rsidRPr="00000E61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nam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sdt>
          <w:sdtPr>
            <w:rPr>
              <w:rStyle w:val="BluePAAFFont"/>
            </w:rPr>
            <w:id w:val="2146778095"/>
            <w:placeholder>
              <w:docPart w:val="CAD69AAABAD54E8D8465F196873AB710"/>
            </w:placeholder>
            <w:showingPlcHdr/>
          </w:sdtPr>
          <w:sdtEndPr>
            <w:rPr>
              <w:rStyle w:val="DefaultParagraphFont"/>
              <w:rFonts w:ascii="Calibri" w:hAnsi="Calibri" w:cs="Arial"/>
              <w:color w:val="auto"/>
              <w:sz w:val="22"/>
            </w:rPr>
          </w:sdtEndPr>
          <w:sdtContent>
            <w:tc>
              <w:tcPr>
                <w:tcW w:w="7798" w:type="dxa"/>
                <w:gridSpan w:val="5"/>
                <w:tcBorders>
                  <w:bottom w:val="single" w:sz="4" w:space="0" w:color="auto"/>
                </w:tcBorders>
                <w:vAlign w:val="center"/>
              </w:tcPr>
              <w:p w14:paraId="733AAE96" w14:textId="77777777" w:rsidR="002C2FFE" w:rsidRPr="00000E61" w:rsidRDefault="00331F9A" w:rsidP="00180288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331F9A" w:rsidRPr="00000E61" w14:paraId="77000D2A" w14:textId="77777777" w:rsidTr="00331F9A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5F1D9E" w14:textId="77777777" w:rsidR="00331F9A" w:rsidRPr="00B13363" w:rsidRDefault="00331F9A" w:rsidP="00180288">
            <w:pPr>
              <w:rPr>
                <w:rStyle w:val="BluePAAFFont"/>
                <w:rFonts w:cs="Arial"/>
                <w:szCs w:val="20"/>
              </w:rPr>
            </w:pPr>
          </w:p>
        </w:tc>
      </w:tr>
      <w:tr w:rsidR="00331F9A" w:rsidRPr="00000E61" w14:paraId="761A6053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5EB22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szCs w:val="20"/>
              </w:rPr>
            </w:pPr>
            <w:r w:rsidRPr="00B13363">
              <w:rPr>
                <w:rStyle w:val="BluePAAFFont"/>
                <w:rFonts w:cs="Arial"/>
                <w:b/>
                <w:color w:val="000000" w:themeColor="text1"/>
                <w:szCs w:val="20"/>
              </w:rPr>
              <w:t>Checklist</w:t>
            </w:r>
          </w:p>
        </w:tc>
      </w:tr>
      <w:tr w:rsidR="00331F9A" w:rsidRPr="00000E61" w14:paraId="05B96298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EE3C59" w14:textId="77777777" w:rsidR="00331F9A" w:rsidRPr="00B13363" w:rsidRDefault="00331F9A" w:rsidP="00331F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lease tick to confirm that the following documents are included in the submission</w:t>
            </w:r>
          </w:p>
          <w:p w14:paraId="0A8E0744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331F9A" w:rsidRPr="00000E61" w14:paraId="727DB56E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3443778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081F1C" w14:textId="77777777" w:rsidR="00331F9A" w:rsidRPr="00817909" w:rsidRDefault="00D02612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E505C" w14:textId="77777777" w:rsidR="00331F9A" w:rsidRPr="00B13363" w:rsidRDefault="00331F9A" w:rsidP="00BE5ED6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Evidence of engagement w</w:t>
            </w:r>
            <w:r w:rsidR="00D32DF9">
              <w:rPr>
                <w:rFonts w:ascii="Arial" w:hAnsi="Arial" w:cs="Arial"/>
                <w:sz w:val="20"/>
                <w:szCs w:val="20"/>
              </w:rPr>
              <w:t xml:space="preserve">ith current or recent students </w:t>
            </w:r>
            <w:r w:rsidR="00BE5ED6">
              <w:rPr>
                <w:rFonts w:ascii="Arial" w:hAnsi="Arial" w:cs="Arial"/>
                <w:sz w:val="20"/>
                <w:szCs w:val="20"/>
              </w:rPr>
              <w:t>e.g. minutes from a st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 xml:space="preserve">aff </w:t>
            </w:r>
            <w:r w:rsidRPr="00B13363">
              <w:rPr>
                <w:rFonts w:ascii="Arial" w:hAnsi="Arial" w:cs="Arial"/>
                <w:sz w:val="20"/>
                <w:szCs w:val="20"/>
              </w:rPr>
              <w:t>liaison committee or st</w:t>
            </w:r>
            <w:r w:rsidR="00BE5ED6">
              <w:rPr>
                <w:rFonts w:ascii="Arial" w:hAnsi="Arial" w:cs="Arial"/>
                <w:sz w:val="20"/>
                <w:szCs w:val="20"/>
              </w:rPr>
              <w:t>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>aff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 working party</w:t>
            </w:r>
          </w:p>
        </w:tc>
      </w:tr>
      <w:tr w:rsidR="00331F9A" w:rsidRPr="00000E61" w14:paraId="798995A2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91523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726CFD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C0286" w14:textId="5273DFA9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External Assessor Report Form (including </w:t>
            </w:r>
            <w:r w:rsidR="00B91E72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 w:rsidRPr="00B13363">
              <w:rPr>
                <w:rFonts w:ascii="Arial" w:hAnsi="Arial" w:cs="Arial"/>
                <w:sz w:val="20"/>
                <w:szCs w:val="20"/>
              </w:rPr>
              <w:t>response)</w:t>
            </w:r>
          </w:p>
        </w:tc>
      </w:tr>
      <w:tr w:rsidR="00331F9A" w:rsidRPr="00000E61" w14:paraId="240B3AD8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28565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3E6894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D201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rogramme Specification</w:t>
            </w:r>
          </w:p>
        </w:tc>
      </w:tr>
      <w:tr w:rsidR="00331F9A" w:rsidRPr="00000E61" w14:paraId="511E150C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64149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DDD391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3681F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Module Descriptors for all new and existing compulsory modules</w:t>
            </w:r>
          </w:p>
        </w:tc>
      </w:tr>
      <w:tr w:rsidR="00331F9A" w:rsidRPr="00000E61" w14:paraId="4A9DA7A9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5346955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1A588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24354" w14:textId="3658E100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Records showing approval of the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>Education Strategy Group committee (or its nominated body)</w:t>
            </w:r>
          </w:p>
        </w:tc>
      </w:tr>
      <w:tr w:rsidR="00331F9A" w:rsidRPr="00000E61" w14:paraId="35704A93" w14:textId="77777777" w:rsidTr="00D32DF9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35D670" w14:textId="77777777" w:rsidR="00331F9A" w:rsidRPr="00B13363" w:rsidRDefault="00331F9A" w:rsidP="00331F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1F9A" w:rsidRPr="00EB539B" w14:paraId="62FFE265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E9B29C" w14:textId="77777777" w:rsidR="00331F9A" w:rsidRPr="00B13363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5CFE8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B5CAD3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 xml:space="preserve">Signature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32EECC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331F9A" w:rsidRPr="00EB539B" w14:paraId="282109E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82D" w14:textId="0ABC98A4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6380D702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55E90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466397297"/>
                <w:placeholder>
                  <w:docPart w:val="5C835FF8FF4143ABBC70378C78FE8FB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015841324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C9974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DA31F56" wp14:editId="75F631E8">
                      <wp:extent cx="1353185" cy="412722"/>
                      <wp:effectExtent l="0" t="0" r="0" b="698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4354" cy="4252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2868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78338781"/>
                <w:placeholder>
                  <w:docPart w:val="E0A907D7DD3A4FAE911B969EAE9BA4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120AEF" w:rsidRPr="00EB539B" w14:paraId="2445490A" w14:textId="77777777" w:rsidTr="009A51DF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85C0E2" w14:textId="77777777" w:rsidR="00120AEF" w:rsidRPr="00B13363" w:rsidRDefault="00120AEF" w:rsidP="009A51DF">
            <w:pPr>
              <w:tabs>
                <w:tab w:val="left" w:pos="4635"/>
              </w:tabs>
              <w:rPr>
                <w:rStyle w:val="BluePAAFFont"/>
                <w:rFonts w:cs="Arial"/>
              </w:rPr>
            </w:pPr>
          </w:p>
        </w:tc>
      </w:tr>
      <w:tr w:rsidR="00331F9A" w:rsidRPr="00EB539B" w14:paraId="0B86AE1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BB2F" w14:textId="6C88C45D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1: </w:t>
            </w:r>
          </w:p>
          <w:p w14:paraId="238CB68B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BC60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30486413"/>
                <w:placeholder>
                  <w:docPart w:val="9251B61B32964FF7901944AB2B8042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ter text</w:t>
                </w:r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her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864794143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99E8C7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1A1DA2D6" wp14:editId="7DFCA1E9">
                      <wp:extent cx="1353185" cy="426254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58" cy="4375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227F5FB0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983128577"/>
                <w:placeholder>
                  <w:docPart w:val="79EBAE628F6B4B73A4B9E59E212D0FA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0DD096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18950" w14:textId="021D1DA2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2: </w:t>
            </w:r>
          </w:p>
          <w:p w14:paraId="298D9D8D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FBBF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952320592"/>
                <w:placeholder>
                  <w:docPart w:val="50610A351CFD4841B262632BB68066A3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71780952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08399D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46401F" wp14:editId="6316C791">
                      <wp:extent cx="1353312" cy="466893"/>
                      <wp:effectExtent l="0" t="0" r="0" b="9525"/>
                      <wp:docPr id="9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0768" cy="4729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63B1A392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2066674437"/>
                <w:placeholder>
                  <w:docPart w:val="06464A1DCDBE42258611D8203E4C431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FD2FB80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EADCE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1: </w:t>
            </w:r>
          </w:p>
          <w:p w14:paraId="701E7533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31CA9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8020729"/>
                <w:placeholder>
                  <w:docPart w:val="47147210DD62405795E95CAEEAFA76D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675495607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EF786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58B514B8" wp14:editId="35E8BCD2">
                      <wp:extent cx="1353185" cy="433019"/>
                      <wp:effectExtent l="0" t="0" r="0" b="5715"/>
                      <wp:docPr id="10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3523" cy="442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EEAC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91199835"/>
                <w:placeholder>
                  <w:docPart w:val="3D80464EDC594EC29D465D0A33CD4654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07ADEF0F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72E20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2: </w:t>
            </w:r>
          </w:p>
          <w:p w14:paraId="5A81462F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5AA2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816024153"/>
                <w:placeholder>
                  <w:docPart w:val="6D694253B21C43489AD35D8EC7081F7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73932860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097BF5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2F81A60" wp14:editId="3318D59A">
                      <wp:extent cx="1353185" cy="514210"/>
                      <wp:effectExtent l="0" t="0" r="0" b="635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320" cy="5249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78950356" w14:textId="77777777" w:rsidR="00331F9A" w:rsidRPr="00B13363" w:rsidRDefault="00C27798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284619810"/>
                <w:placeholder>
                  <w:docPart w:val="E4C4E93194AF431E84FE971A93727DE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709B48CE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CCD2" w14:textId="77777777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rofessional Doctorates Only: </w:t>
            </w:r>
          </w:p>
          <w:p w14:paraId="6A965ADF" w14:textId="77777777" w:rsidR="00B13363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ssociate Dean (Research)</w:t>
            </w:r>
            <w:r w:rsidR="004441E3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B13363">
              <w:rPr>
                <w:rFonts w:ascii="Arial" w:hAnsi="Arial" w:cs="Arial"/>
                <w:sz w:val="20"/>
                <w:szCs w:val="20"/>
              </w:rPr>
              <w:t>nominee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FAE6" w14:textId="77777777" w:rsidR="00B13363" w:rsidRPr="00B13363" w:rsidRDefault="00C27798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47191255"/>
                <w:placeholder>
                  <w:docPart w:val="112A6D07686B4D40A8311B0DD6B7864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359316030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2E13E3" w14:textId="77777777" w:rsidR="00B13363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00288E83" wp14:editId="2EEFEE97">
                      <wp:extent cx="1353185" cy="480381"/>
                      <wp:effectExtent l="0" t="0" r="0" b="0"/>
                      <wp:docPr id="12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440" cy="4904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A622" w14:textId="77777777" w:rsidR="00B13363" w:rsidRPr="00B13363" w:rsidRDefault="00C27798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074741514"/>
                <w:placeholder>
                  <w:docPart w:val="3C2E3A8941144AAB9E87EB4914FC1DDB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1547197" w14:textId="77777777" w:rsidTr="00B1336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44FAC1" w14:textId="77777777" w:rsidR="00B13363" w:rsidRPr="00B13363" w:rsidRDefault="00B13363" w:rsidP="00180288">
            <w:pPr>
              <w:tabs>
                <w:tab w:val="left" w:pos="4635"/>
              </w:tabs>
              <w:jc w:val="center"/>
              <w:rPr>
                <w:rStyle w:val="BluePAAFFont"/>
                <w:rFonts w:cs="Arial"/>
                <w:szCs w:val="20"/>
              </w:rPr>
            </w:pPr>
          </w:p>
        </w:tc>
      </w:tr>
      <w:tr w:rsidR="00B13363" w:rsidRPr="00EB539B" w14:paraId="2BA7376F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5F967F87" w14:textId="617E6813" w:rsidR="00B13363" w:rsidRPr="00B13363" w:rsidRDefault="00FF4383" w:rsidP="00EF3D8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Quality </w:t>
            </w:r>
            <w:r w:rsidR="00845C7A">
              <w:rPr>
                <w:rFonts w:ascii="Arial" w:hAnsi="Arial" w:cs="Arial"/>
                <w:b/>
                <w:sz w:val="20"/>
                <w:szCs w:val="20"/>
              </w:rPr>
              <w:t>Enhanc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review of paperwork to ensure it complies with internal and external regulations</w:t>
            </w:r>
          </w:p>
        </w:tc>
      </w:tr>
      <w:tr w:rsidR="00817909" w:rsidRPr="00EB539B" w14:paraId="4548375D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66B8D" w14:textId="77777777" w:rsidR="00817909" w:rsidRDefault="00817909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10858" w:type="dxa"/>
              <w:tblLayout w:type="fixed"/>
              <w:tblLook w:val="04A0" w:firstRow="1" w:lastRow="0" w:firstColumn="1" w:lastColumn="0" w:noHBand="0" w:noVBand="1"/>
            </w:tblPr>
            <w:tblGrid>
              <w:gridCol w:w="1319"/>
              <w:gridCol w:w="9539"/>
            </w:tblGrid>
            <w:tr w:rsidR="00500B27" w14:paraId="00CFCFFF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1011133243"/>
                  <w:placeholder>
                    <w:docPart w:val="DefaultPlaceholder_-1854013439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1658CBFA" w14:textId="77777777" w:rsidR="00500B27" w:rsidRPr="00D14C65" w:rsidRDefault="00527434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679601CC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ll paperwork listed in the checklist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above has been provided </w:t>
                  </w:r>
                  <w:r w:rsidR="005B37FE"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nd includes </w:t>
                  </w:r>
                  <w:r w:rsidR="005A12D6" w:rsidRPr="00D14C65">
                    <w:rPr>
                      <w:rFonts w:ascii="Arial" w:hAnsi="Arial" w:cs="Arial"/>
                      <w:sz w:val="20"/>
                      <w:szCs w:val="20"/>
                    </w:rPr>
                    <w:t>all necessary signatures</w:t>
                  </w:r>
                </w:p>
              </w:tc>
            </w:tr>
            <w:tr w:rsidR="00500B27" w14:paraId="69887EDE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91911234"/>
                  <w:placeholder>
                    <w:docPart w:val="0E135BF1A24D45C5986DF3103B6F5F8F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F6B17CB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0A7C9C65" w14:textId="643F4F8A" w:rsidR="00500B27" w:rsidRPr="00D14C65" w:rsidRDefault="00500B27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The proposed programme meets the academic credit requirements for award (</w:t>
                  </w:r>
                  <w:hyperlink r:id="rId14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00B27" w14:paraId="47DC9585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2078732918"/>
                  <w:placeholder>
                    <w:docPart w:val="72379B7C5A5346D481D4557A9D2DF1FD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7802FC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7B174C71" w14:textId="647762B6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p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rogramm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s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pecification follows the University guidance (</w:t>
                  </w:r>
                  <w:hyperlink r:id="rId15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FF4383" w14:paraId="20B0A7CD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379242457"/>
                  <w:placeholder>
                    <w:docPart w:val="AE28CAE9E637434184680B97AD1B1721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7460DC91" w14:textId="77777777" w:rsidR="00FF4383" w:rsidRDefault="00FF4383" w:rsidP="00D14C65">
                      <w:pPr>
                        <w:jc w:val="center"/>
                        <w:rPr>
                          <w:rStyle w:val="Style2"/>
                          <w:rFonts w:cs="Arial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42FA8AEE" w14:textId="79B01692" w:rsidR="00FF4383" w:rsidRPr="00D14C65" w:rsidRDefault="00FF4383" w:rsidP="00EF3D8E">
                  <w:pPr>
                    <w:rPr>
                      <w:rFonts w:ascii="Arial" w:hAnsi="Arial" w:cs="Arial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m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dul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escriptors follow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the University guidanc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(</w:t>
                  </w:r>
                  <w:hyperlink r:id="rId16" w:history="1">
                    <w:r w:rsidRPr="00FF4383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A12D6" w14:paraId="6AF9E728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1679624829"/>
                  <w:placeholder>
                    <w:docPart w:val="B87A3ECCD73B4F61ABE99F2F59595664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22270F" w14:textId="77777777" w:rsidR="005A12D6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1D413E26" w14:textId="77777777" w:rsidR="005A12D6" w:rsidRPr="00D14C65" w:rsidRDefault="005A12D6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Where a PSRB has been identified, there is evidence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that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PSRB requirements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 have been considered</w:t>
                  </w:r>
                </w:p>
              </w:tc>
            </w:tr>
          </w:tbl>
          <w:p w14:paraId="1025E1F2" w14:textId="77777777" w:rsidR="00CE66EB" w:rsidRDefault="00CE66EB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24"/>
              <w:gridCol w:w="3261"/>
              <w:gridCol w:w="6946"/>
            </w:tblGrid>
            <w:tr w:rsidR="00500B27" w14:paraId="43D4B8BA" w14:textId="77777777" w:rsidTr="00CF7B85">
              <w:tc>
                <w:tcPr>
                  <w:tcW w:w="10831" w:type="dxa"/>
                  <w:gridSpan w:val="3"/>
                  <w:shd w:val="clear" w:color="auto" w:fill="D9D9D9" w:themeFill="background1" w:themeFillShade="D9"/>
                </w:tcPr>
                <w:p w14:paraId="1859B07F" w14:textId="6B6BB996" w:rsidR="00FF4383" w:rsidRPr="00240E03" w:rsidRDefault="00BE66FD" w:rsidP="00B91E7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Quality </w:t>
                  </w:r>
                  <w:r w:rsidR="003E4B7D">
                    <w:rPr>
                      <w:rFonts w:ascii="Arial" w:hAnsi="Arial" w:cs="Arial"/>
                      <w:b/>
                      <w:sz w:val="20"/>
                      <w:szCs w:val="20"/>
                    </w:rPr>
                    <w:t>Enhancement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recommendation to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tudents/Associat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s</w:t>
                  </w:r>
                  <w:r w:rsidR="003E4B7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or the Dean of the Faculty of Graduate Research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7D79F2" w14:paraId="5EF91126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224345316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52BF811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17C79703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</w:t>
                  </w:r>
                </w:p>
              </w:tc>
            </w:tr>
            <w:tr w:rsidR="007D79F2" w14:paraId="7EC7B59B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1814058902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1413CE7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6E3DDFA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 subject to revision/clarification</w:t>
                  </w:r>
                </w:p>
              </w:tc>
            </w:tr>
            <w:tr w:rsidR="007D79F2" w14:paraId="209DFF68" w14:textId="77777777" w:rsidTr="00CE66EB">
              <w:trPr>
                <w:trHeight w:val="208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-1820563620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4E8EE9D4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BAD40DB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rejection</w:t>
                  </w:r>
                </w:p>
              </w:tc>
            </w:tr>
            <w:tr w:rsidR="00500B27" w14:paraId="2B271EC5" w14:textId="77777777" w:rsidTr="00CE66EB">
              <w:tc>
                <w:tcPr>
                  <w:tcW w:w="10831" w:type="dxa"/>
                  <w:gridSpan w:val="3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685BF732" w14:textId="77777777" w:rsidR="00500B27" w:rsidRPr="00D14C65" w:rsidRDefault="00240E03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ny n</w:t>
                  </w:r>
                  <w:r w:rsidR="00B82B7A">
                    <w:rPr>
                      <w:rFonts w:ascii="Arial" w:hAnsi="Arial" w:cs="Arial"/>
                      <w:sz w:val="20"/>
                      <w:szCs w:val="20"/>
                    </w:rPr>
                    <w:t>otes/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comments</w:t>
                  </w:r>
                </w:p>
              </w:tc>
            </w:tr>
            <w:tr w:rsidR="005A12D6" w14:paraId="1D244E73" w14:textId="77777777" w:rsidTr="00CE66EB">
              <w:tc>
                <w:tcPr>
                  <w:tcW w:w="1083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D42ABC" w14:textId="77777777" w:rsidR="005A12D6" w:rsidRPr="00D14C65" w:rsidRDefault="00C27798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-722367445"/>
                      <w:placeholder>
                        <w:docPart w:val="16F8BC345C9542D0B3B72BE73B56F51A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  <w:p w14:paraId="6478267E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70699274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500B27" w14:paraId="251F186B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4E2513F" w14:textId="22CF5031" w:rsidR="00500B27" w:rsidRPr="00EF3D8E" w:rsidRDefault="00500B27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lastRenderedPageBreak/>
                    <w:t xml:space="preserve">Name of Quality </w:t>
                  </w:r>
                  <w:r w:rsidR="00E34721">
                    <w:rPr>
                      <w:rFonts w:ascii="Arial" w:hAnsi="Arial" w:cs="Arial"/>
                      <w:sz w:val="20"/>
                      <w:szCs w:val="20"/>
                    </w:rPr>
                    <w:t>Enhancement</w:t>
                  </w: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 xml:space="preserve"> reviewer</w:t>
                  </w:r>
                </w:p>
              </w:tc>
              <w:tc>
                <w:tcPr>
                  <w:tcW w:w="6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538B98" w14:textId="77777777" w:rsidR="00500B27" w:rsidRPr="00D14C65" w:rsidRDefault="00C27798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256261212"/>
                      <w:placeholder>
                        <w:docPart w:val="F17AD24F9448436FA1F60A11E2E47D35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  <w:tr w:rsidR="00FF4383" w14:paraId="30C99F36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4F87E50" w14:textId="77777777" w:rsidR="00FF4383" w:rsidRPr="00EF3D8E" w:rsidRDefault="00FF4383" w:rsidP="00FF438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76411">
                    <w:rPr>
                      <w:rFonts w:ascii="Arial" w:hAnsi="Arial" w:cs="Arial"/>
                      <w:sz w:val="20"/>
                      <w:szCs w:val="20"/>
                    </w:rPr>
                    <w:t>Signature</w:t>
                  </w:r>
                </w:p>
              </w:tc>
              <w:sdt>
                <w:sdtPr>
                  <w:rPr>
                    <w:rFonts w:ascii="Arial" w:hAnsi="Arial" w:cs="Arial"/>
                  </w:rPr>
                  <w:alias w:val="Insert signature"/>
                  <w:tag w:val="Insert signature"/>
                  <w:id w:val="1765407049"/>
                  <w:showingPlcHdr/>
                  <w:picture/>
                </w:sdtPr>
                <w:sdtEndPr/>
                <w:sdtContent>
                  <w:tc>
                    <w:tcPr>
                      <w:tcW w:w="694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vAlign w:val="center"/>
                    </w:tcPr>
                    <w:p w14:paraId="3C129ACE" w14:textId="77777777" w:rsidR="00FF4383" w:rsidRPr="00D14C65" w:rsidRDefault="00FF4383" w:rsidP="00FF438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eastAsia="en-GB"/>
                        </w:rPr>
                        <w:drawing>
                          <wp:inline distT="0" distB="0" distL="0" distR="0" wp14:anchorId="48D03835" wp14:editId="77092351">
                            <wp:extent cx="1631290" cy="603577"/>
                            <wp:effectExtent l="0" t="0" r="7620" b="6350"/>
                            <wp:docPr id="4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2131" cy="6075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5546A1" w14:paraId="276FC9F5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341ADD1A" w14:textId="77777777" w:rsidR="005546A1" w:rsidRDefault="005546A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Date</w:t>
                  </w:r>
                </w:p>
                <w:p w14:paraId="41EDB44E" w14:textId="25C5E625" w:rsidR="000A62C3" w:rsidRPr="00EF3D8E" w:rsidRDefault="000A62C3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946" w:type="dxa"/>
                  <w:tcBorders>
                    <w:top w:val="single" w:sz="4" w:space="0" w:color="auto"/>
                  </w:tcBorders>
                </w:tcPr>
                <w:p w14:paraId="572AFE6F" w14:textId="77777777" w:rsidR="005546A1" w:rsidRPr="00D14C65" w:rsidRDefault="00C27798" w:rsidP="00180288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511037195"/>
                      <w:placeholder>
                        <w:docPart w:val="4D5E81B791F443A59126373FD57364A8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</w:tbl>
          <w:p w14:paraId="06A3897C" w14:textId="77777777" w:rsidR="00500B27" w:rsidRDefault="00500B27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DE067B" w14:textId="730F5342" w:rsidR="00817909" w:rsidRPr="00F603CF" w:rsidRDefault="00817909" w:rsidP="00EF3D8E">
            <w:pPr>
              <w:shd w:val="clear" w:color="auto" w:fill="8DB3E2" w:themeFill="text2" w:themeFillTint="66"/>
              <w:rPr>
                <w:rFonts w:ascii="Arial" w:hAnsi="Arial" w:cs="Arial"/>
                <w:b/>
                <w:sz w:val="20"/>
                <w:szCs w:val="20"/>
              </w:rPr>
            </w:pPr>
            <w:r w:rsidRPr="00BA6AE1">
              <w:rPr>
                <w:rFonts w:ascii="Arial" w:hAnsi="Arial" w:cs="Arial"/>
                <w:b/>
                <w:sz w:val="20"/>
                <w:szCs w:val="20"/>
              </w:rPr>
              <w:t xml:space="preserve">Decision of the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/Associate 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or the</w:t>
            </w:r>
            <w:r w:rsidR="00F603C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Dean of the Faculty of Graduate Research</w:t>
            </w:r>
          </w:p>
          <w:p w14:paraId="42AB6B82" w14:textId="77777777" w:rsidR="00817909" w:rsidRPr="00817909" w:rsidRDefault="00817909" w:rsidP="00180288">
            <w:pPr>
              <w:rPr>
                <w:rFonts w:ascii="Arial" w:hAnsi="Arial" w:cs="Arial"/>
              </w:rPr>
            </w:pPr>
          </w:p>
        </w:tc>
      </w:tr>
      <w:tr w:rsidR="00B13363" w:rsidRPr="00EB539B" w14:paraId="606450E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8051151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E80BC27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2E6A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</w:tr>
      <w:tr w:rsidR="00B13363" w:rsidRPr="00EB539B" w14:paraId="5DE044E7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87852133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818BB0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88E85" w14:textId="77777777" w:rsidR="00B13363" w:rsidRPr="00B13363" w:rsidRDefault="00B13363" w:rsidP="00B2169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 subject to revision/clarification</w:t>
            </w:r>
          </w:p>
        </w:tc>
      </w:tr>
      <w:tr w:rsidR="00B13363" w:rsidRPr="00EB539B" w14:paraId="18A0BE0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764327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C041C8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89D21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Reject</w:t>
            </w:r>
          </w:p>
        </w:tc>
      </w:tr>
      <w:tr w:rsidR="005A12D6" w:rsidRPr="00EB539B" w14:paraId="63CA6C90" w14:textId="77777777" w:rsidTr="00240E0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7C200" w14:textId="77777777" w:rsidR="005A12D6" w:rsidRPr="00B13363" w:rsidRDefault="00240E03" w:rsidP="00240E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</w:t>
            </w:r>
            <w:r w:rsidR="005A12D6" w:rsidRPr="00412411">
              <w:rPr>
                <w:rFonts w:ascii="Arial" w:hAnsi="Arial" w:cs="Arial"/>
                <w:sz w:val="20"/>
                <w:szCs w:val="20"/>
              </w:rPr>
              <w:t>notes</w:t>
            </w:r>
            <w:r>
              <w:rPr>
                <w:rFonts w:ascii="Arial" w:hAnsi="Arial" w:cs="Arial"/>
                <w:sz w:val="20"/>
                <w:szCs w:val="20"/>
              </w:rPr>
              <w:t>/comments</w:t>
            </w:r>
          </w:p>
        </w:tc>
      </w:tr>
      <w:tr w:rsidR="005A12D6" w:rsidRPr="00EB539B" w14:paraId="19F3E225" w14:textId="77777777" w:rsidTr="00EF3D8E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C619" w14:textId="77777777" w:rsidR="005A12D6" w:rsidRDefault="00C27798" w:rsidP="00EF3D8E">
            <w:pPr>
              <w:rPr>
                <w:rFonts w:ascii="Arial" w:hAnsi="Arial" w:cs="Arial"/>
              </w:rPr>
            </w:pPr>
            <w:sdt>
              <w:sdtPr>
                <w:rPr>
                  <w:rStyle w:val="BluePAAFFont"/>
                  <w:rFonts w:cs="Arial"/>
                </w:rPr>
                <w:id w:val="-1333448830"/>
                <w:placeholder>
                  <w:docPart w:val="378ED247A4C94EB798B2848E8D58CF0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E66FD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  <w:p w14:paraId="76C39B99" w14:textId="77777777" w:rsidR="005A12D6" w:rsidRDefault="005A12D6" w:rsidP="00EF3D8E">
            <w:pPr>
              <w:rPr>
                <w:rFonts w:ascii="Arial" w:hAnsi="Arial" w:cs="Arial"/>
              </w:rPr>
            </w:pPr>
          </w:p>
          <w:p w14:paraId="493539B6" w14:textId="77777777" w:rsidR="00533D8A" w:rsidRPr="00B13363" w:rsidRDefault="00533D8A" w:rsidP="00EF3D8E">
            <w:pPr>
              <w:rPr>
                <w:rFonts w:ascii="Arial" w:hAnsi="Arial" w:cs="Arial"/>
              </w:rPr>
            </w:pPr>
          </w:p>
        </w:tc>
      </w:tr>
      <w:tr w:rsidR="00076411" w:rsidRPr="00EB539B" w14:paraId="1CB5F013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BF585" w14:textId="38A3B590" w:rsidR="00076411" w:rsidRDefault="00076411" w:rsidP="00604D90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Name</w:t>
            </w:r>
            <w:r w:rsidR="00BE66FD"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of th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>T</w:t>
            </w:r>
            <w:r w:rsidR="009209A2">
              <w:rPr>
                <w:rFonts w:ascii="Arial" w:hAnsi="Arial" w:cs="Arial"/>
                <w:sz w:val="20"/>
                <w:szCs w:val="20"/>
              </w:rPr>
              <w:t>a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/</w:t>
            </w:r>
            <w:r w:rsidR="00BE66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Associat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Ta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 or the Dean of the Faculty of Graduate Research</w:t>
            </w:r>
          </w:p>
          <w:p w14:paraId="3C3775EA" w14:textId="1D6BA23E" w:rsidR="000A62C3" w:rsidRPr="00076411" w:rsidRDefault="000A62C3" w:rsidP="00604D9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36EFF" w14:textId="77777777" w:rsidR="00076411" w:rsidRPr="00076411" w:rsidRDefault="00C27798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94391490"/>
                <w:placeholder>
                  <w:docPart w:val="BE443F05DCD648249FE16008CED805C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076411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F36FF5B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C7CEAA" w14:textId="77777777" w:rsidR="00B13363" w:rsidRPr="00076411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505158369"/>
            <w:showingPlcHdr/>
            <w:picture/>
          </w:sdtPr>
          <w:sdtEndPr/>
          <w:sdtContent>
            <w:tc>
              <w:tcPr>
                <w:tcW w:w="705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50075B" w14:textId="77777777" w:rsidR="00B13363" w:rsidRPr="00076411" w:rsidRDefault="00B370A4" w:rsidP="0007641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F7E072" wp14:editId="016A4EA8">
                      <wp:extent cx="1631290" cy="603577"/>
                      <wp:effectExtent l="0" t="0" r="7620" b="6350"/>
                      <wp:docPr id="14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42131" cy="6075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13363" w:rsidRPr="00EB539B" w14:paraId="33025BFA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A31E14" w14:textId="77777777" w:rsidR="00B13363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0BEF22F9" w14:textId="0C8BE37E" w:rsidR="000A62C3" w:rsidRPr="00076411" w:rsidRDefault="000A62C3" w:rsidP="0007641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D66EC" w14:textId="77777777" w:rsidR="00B13363" w:rsidRPr="00076411" w:rsidRDefault="00C27798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3627701"/>
                <w:placeholder>
                  <w:docPart w:val="87E01102FEBC4E03A09095CBDB2D3D2F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4843E4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</w:tbl>
    <w:p w14:paraId="7C8F638D" w14:textId="31BC910D" w:rsidR="00DC4F6C" w:rsidRDefault="00DC4F6C">
      <w:pPr>
        <w:rPr>
          <w:rFonts w:ascii="Arial" w:hAnsi="Arial" w:cs="Arial"/>
        </w:rPr>
      </w:pPr>
    </w:p>
    <w:p w14:paraId="18A55BC3" w14:textId="77777777" w:rsidR="00DC4F6C" w:rsidRPr="00DC4F6C" w:rsidRDefault="00DC4F6C" w:rsidP="00DC4F6C">
      <w:pPr>
        <w:rPr>
          <w:rFonts w:ascii="Arial" w:hAnsi="Arial" w:cs="Arial"/>
        </w:rPr>
      </w:pPr>
    </w:p>
    <w:p w14:paraId="099233BC" w14:textId="77777777" w:rsidR="00DC4F6C" w:rsidRPr="00DC4F6C" w:rsidRDefault="00DC4F6C" w:rsidP="00DC4F6C">
      <w:pPr>
        <w:rPr>
          <w:rFonts w:ascii="Arial" w:hAnsi="Arial" w:cs="Arial"/>
        </w:rPr>
      </w:pPr>
    </w:p>
    <w:p w14:paraId="097A9805" w14:textId="77777777" w:rsidR="00DC4F6C" w:rsidRPr="00DC4F6C" w:rsidRDefault="00DC4F6C" w:rsidP="00DC4F6C">
      <w:pPr>
        <w:rPr>
          <w:rFonts w:ascii="Arial" w:hAnsi="Arial" w:cs="Arial"/>
        </w:rPr>
      </w:pPr>
    </w:p>
    <w:p w14:paraId="4B40DA00" w14:textId="77777777" w:rsidR="00DC4F6C" w:rsidRPr="00DC4F6C" w:rsidRDefault="00DC4F6C">
      <w:pPr>
        <w:rPr>
          <w:rFonts w:ascii="Arial" w:hAnsi="Arial" w:cs="Arial"/>
        </w:rPr>
      </w:pPr>
    </w:p>
    <w:p w14:paraId="767A6B4A" w14:textId="77777777" w:rsidR="00DC4F6C" w:rsidRPr="00DC4F6C" w:rsidRDefault="00DC4F6C">
      <w:pPr>
        <w:rPr>
          <w:rFonts w:ascii="Arial" w:hAnsi="Arial" w:cs="Arial"/>
        </w:rPr>
      </w:pPr>
    </w:p>
    <w:p w14:paraId="3F71DD1B" w14:textId="77777777" w:rsidR="00DC4F6C" w:rsidRPr="00DC4F6C" w:rsidRDefault="00DC4F6C">
      <w:pPr>
        <w:rPr>
          <w:rFonts w:ascii="Arial" w:hAnsi="Arial" w:cs="Arial"/>
        </w:rPr>
      </w:pPr>
    </w:p>
    <w:p w14:paraId="352CCF9C" w14:textId="77777777" w:rsidR="00DC4F6C" w:rsidRPr="00DC4F6C" w:rsidRDefault="00DC4F6C">
      <w:pPr>
        <w:rPr>
          <w:rFonts w:ascii="Arial" w:hAnsi="Arial" w:cs="Arial"/>
        </w:rPr>
      </w:pPr>
    </w:p>
    <w:p w14:paraId="1A0758E2" w14:textId="77777777" w:rsidR="00DC4F6C" w:rsidRPr="00DC4F6C" w:rsidRDefault="00DC4F6C">
      <w:pPr>
        <w:rPr>
          <w:rFonts w:ascii="Arial" w:hAnsi="Arial" w:cs="Arial"/>
        </w:rPr>
      </w:pPr>
    </w:p>
    <w:p w14:paraId="6897A134" w14:textId="77777777" w:rsidR="00DC4F6C" w:rsidRPr="00DC4F6C" w:rsidRDefault="00DC4F6C">
      <w:pPr>
        <w:rPr>
          <w:rFonts w:ascii="Arial" w:hAnsi="Arial" w:cs="Arial"/>
        </w:rPr>
      </w:pPr>
    </w:p>
    <w:p w14:paraId="33A86090" w14:textId="77777777" w:rsidR="00DC4F6C" w:rsidRPr="00DC4F6C" w:rsidRDefault="00DC4F6C">
      <w:pPr>
        <w:rPr>
          <w:rFonts w:ascii="Arial" w:hAnsi="Arial" w:cs="Arial"/>
        </w:rPr>
      </w:pPr>
    </w:p>
    <w:p w14:paraId="0D2D8BAF" w14:textId="77777777" w:rsidR="00DC4F6C" w:rsidRPr="00DC4F6C" w:rsidRDefault="00DC4F6C">
      <w:pPr>
        <w:rPr>
          <w:rFonts w:ascii="Arial" w:hAnsi="Arial" w:cs="Arial"/>
        </w:rPr>
      </w:pPr>
    </w:p>
    <w:p w14:paraId="6F15059F" w14:textId="77777777" w:rsidR="00DC4F6C" w:rsidRPr="00DC4F6C" w:rsidRDefault="00DC4F6C">
      <w:pPr>
        <w:rPr>
          <w:rFonts w:ascii="Arial" w:hAnsi="Arial" w:cs="Arial"/>
        </w:rPr>
      </w:pPr>
    </w:p>
    <w:p w14:paraId="64A959D3" w14:textId="77777777" w:rsidR="00DC4F6C" w:rsidRPr="00DC4F6C" w:rsidRDefault="00DC4F6C">
      <w:pPr>
        <w:rPr>
          <w:rFonts w:ascii="Arial" w:hAnsi="Arial" w:cs="Arial"/>
        </w:rPr>
      </w:pPr>
    </w:p>
    <w:p w14:paraId="0E63A2AD" w14:textId="77777777" w:rsidR="00DC4F6C" w:rsidRPr="00DC4F6C" w:rsidRDefault="00DC4F6C">
      <w:pPr>
        <w:rPr>
          <w:rFonts w:ascii="Arial" w:hAnsi="Arial" w:cs="Arial"/>
        </w:rPr>
      </w:pPr>
    </w:p>
    <w:p w14:paraId="6E61E08D" w14:textId="77777777" w:rsidR="00DC4F6C" w:rsidRPr="00DC4F6C" w:rsidRDefault="00DC4F6C">
      <w:pPr>
        <w:rPr>
          <w:rFonts w:ascii="Arial" w:hAnsi="Arial" w:cs="Arial"/>
        </w:rPr>
      </w:pPr>
    </w:p>
    <w:p w14:paraId="14882596" w14:textId="77777777" w:rsidR="00DC4F6C" w:rsidRPr="00DC4F6C" w:rsidRDefault="00DC4F6C">
      <w:pPr>
        <w:rPr>
          <w:rFonts w:ascii="Arial" w:hAnsi="Arial" w:cs="Arial"/>
        </w:rPr>
      </w:pPr>
    </w:p>
    <w:p w14:paraId="2A157225" w14:textId="4616AB2E" w:rsidR="00DC4F6C" w:rsidRDefault="00DC4F6C" w:rsidP="00DC4F6C">
      <w:pPr>
        <w:rPr>
          <w:rFonts w:ascii="Arial" w:hAnsi="Arial" w:cs="Arial"/>
        </w:rPr>
      </w:pPr>
    </w:p>
    <w:p w14:paraId="20CF277F" w14:textId="77777777" w:rsidR="00DC4F6C" w:rsidRPr="00DC4F6C" w:rsidRDefault="00DC4F6C" w:rsidP="00DC4F6C">
      <w:pPr>
        <w:rPr>
          <w:rFonts w:ascii="Arial" w:hAnsi="Arial" w:cs="Arial"/>
        </w:rPr>
      </w:pPr>
    </w:p>
    <w:p w14:paraId="6EB1ECAF" w14:textId="462B0050" w:rsidR="00DC4F6C" w:rsidRDefault="00DC4F6C" w:rsidP="00DC4F6C">
      <w:pPr>
        <w:rPr>
          <w:rFonts w:ascii="Arial" w:hAnsi="Arial" w:cs="Arial"/>
        </w:rPr>
      </w:pPr>
    </w:p>
    <w:p w14:paraId="7AB7DA58" w14:textId="7A4067A3" w:rsidR="00331F9A" w:rsidRPr="00DC4F6C" w:rsidRDefault="00DC4F6C" w:rsidP="00A50F9C">
      <w:pPr>
        <w:tabs>
          <w:tab w:val="left" w:pos="626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31F9A" w:rsidRPr="00DC4F6C" w:rsidSect="00B76580">
      <w:headerReference w:type="default" r:id="rId17"/>
      <w:footerReference w:type="default" r:id="rId18"/>
      <w:pgSz w:w="11907" w:h="16840"/>
      <w:pgMar w:top="709" w:right="720" w:bottom="720" w:left="720" w:header="709" w:footer="709" w:gutter="0"/>
      <w:cols w:space="709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262A2" w14:textId="77777777" w:rsidR="00FB0636" w:rsidRDefault="00FB0636">
      <w:r>
        <w:separator/>
      </w:r>
    </w:p>
  </w:endnote>
  <w:endnote w:type="continuationSeparator" w:id="0">
    <w:p w14:paraId="26EA05DA" w14:textId="77777777" w:rsidR="00FB0636" w:rsidRDefault="00FB0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7AA1" w14:textId="3E3E6CEA" w:rsidR="00756A21" w:rsidRPr="00756A21" w:rsidRDefault="00756A21">
    <w:pPr>
      <w:pStyle w:val="Footer"/>
      <w:rPr>
        <w:color w:val="808080" w:themeColor="background1" w:themeShade="80"/>
      </w:rPr>
    </w:pPr>
    <w:r w:rsidRPr="00756A21">
      <w:rPr>
        <w:color w:val="808080" w:themeColor="background1" w:themeShade="80"/>
      </w:rPr>
      <w:t xml:space="preserve">Last updated </w:t>
    </w:r>
    <w:r w:rsidR="00C506AB">
      <w:rPr>
        <w:color w:val="808080" w:themeColor="background1" w:themeShade="80"/>
      </w:rPr>
      <w:t>12/01/2026</w:t>
    </w:r>
  </w:p>
  <w:p w14:paraId="08E14AE8" w14:textId="77777777" w:rsidR="00476ECE" w:rsidRDefault="00476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0A2A8" w14:textId="77777777" w:rsidR="00FB0636" w:rsidRDefault="00FB0636">
      <w:r>
        <w:separator/>
      </w:r>
    </w:p>
  </w:footnote>
  <w:footnote w:type="continuationSeparator" w:id="0">
    <w:p w14:paraId="1426AE72" w14:textId="77777777" w:rsidR="00FB0636" w:rsidRDefault="00FB0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50CB4" w14:textId="77777777" w:rsidR="00993256" w:rsidRDefault="00993256">
    <w:pPr>
      <w:pStyle w:val="Header"/>
      <w:framePr w:wrap="auto" w:vAnchor="text" w:hAnchor="margin" w:xAlign="right" w:y="1"/>
      <w:rPr>
        <w:rStyle w:val="PageNumber"/>
      </w:rPr>
    </w:pPr>
  </w:p>
  <w:p w14:paraId="1D950FE9" w14:textId="77777777" w:rsidR="00993256" w:rsidRDefault="0099325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zM7I0MjQ1MjBW0lEKTi0uzszPAykwqgUAZCRmdSwAAAA="/>
  </w:docVars>
  <w:rsids>
    <w:rsidRoot w:val="00CC5762"/>
    <w:rsid w:val="0000698A"/>
    <w:rsid w:val="00045CB9"/>
    <w:rsid w:val="000734CE"/>
    <w:rsid w:val="00076411"/>
    <w:rsid w:val="00080734"/>
    <w:rsid w:val="00090A0C"/>
    <w:rsid w:val="000A62C3"/>
    <w:rsid w:val="000B3051"/>
    <w:rsid w:val="000E786F"/>
    <w:rsid w:val="000F78D3"/>
    <w:rsid w:val="001024D6"/>
    <w:rsid w:val="00104988"/>
    <w:rsid w:val="00110EE3"/>
    <w:rsid w:val="00115799"/>
    <w:rsid w:val="00120AEF"/>
    <w:rsid w:val="001242D8"/>
    <w:rsid w:val="00131E22"/>
    <w:rsid w:val="00132AF3"/>
    <w:rsid w:val="001401CE"/>
    <w:rsid w:val="00151270"/>
    <w:rsid w:val="0016378B"/>
    <w:rsid w:val="00165CE6"/>
    <w:rsid w:val="001700E5"/>
    <w:rsid w:val="00183DA6"/>
    <w:rsid w:val="001B2450"/>
    <w:rsid w:val="001C0682"/>
    <w:rsid w:val="001C4B0C"/>
    <w:rsid w:val="0023514D"/>
    <w:rsid w:val="00240D7A"/>
    <w:rsid w:val="00240E03"/>
    <w:rsid w:val="00271BD3"/>
    <w:rsid w:val="00286506"/>
    <w:rsid w:val="002A48AA"/>
    <w:rsid w:val="002C2FFE"/>
    <w:rsid w:val="002C6D11"/>
    <w:rsid w:val="00304F83"/>
    <w:rsid w:val="00306127"/>
    <w:rsid w:val="00331F9A"/>
    <w:rsid w:val="00353646"/>
    <w:rsid w:val="00381124"/>
    <w:rsid w:val="00381CCE"/>
    <w:rsid w:val="00396105"/>
    <w:rsid w:val="003A1D8A"/>
    <w:rsid w:val="003B5289"/>
    <w:rsid w:val="003B6B8C"/>
    <w:rsid w:val="003B7130"/>
    <w:rsid w:val="003D2FAD"/>
    <w:rsid w:val="003E4B7D"/>
    <w:rsid w:val="003F11BD"/>
    <w:rsid w:val="004004E8"/>
    <w:rsid w:val="004105BD"/>
    <w:rsid w:val="00412519"/>
    <w:rsid w:val="004356E1"/>
    <w:rsid w:val="004439E1"/>
    <w:rsid w:val="004441E3"/>
    <w:rsid w:val="0046145F"/>
    <w:rsid w:val="00463729"/>
    <w:rsid w:val="00476ECE"/>
    <w:rsid w:val="0047711F"/>
    <w:rsid w:val="004843E4"/>
    <w:rsid w:val="00487E50"/>
    <w:rsid w:val="004935FD"/>
    <w:rsid w:val="004B01CC"/>
    <w:rsid w:val="004C587B"/>
    <w:rsid w:val="004E1E55"/>
    <w:rsid w:val="00500B27"/>
    <w:rsid w:val="00501A71"/>
    <w:rsid w:val="005122A7"/>
    <w:rsid w:val="00517C3D"/>
    <w:rsid w:val="00521D26"/>
    <w:rsid w:val="00523296"/>
    <w:rsid w:val="00527434"/>
    <w:rsid w:val="00533D8A"/>
    <w:rsid w:val="00535081"/>
    <w:rsid w:val="005431BA"/>
    <w:rsid w:val="00546E34"/>
    <w:rsid w:val="005546A1"/>
    <w:rsid w:val="0057015C"/>
    <w:rsid w:val="005717FA"/>
    <w:rsid w:val="00591B5B"/>
    <w:rsid w:val="005951BB"/>
    <w:rsid w:val="005A12D6"/>
    <w:rsid w:val="005A2962"/>
    <w:rsid w:val="005B37FE"/>
    <w:rsid w:val="005D5D38"/>
    <w:rsid w:val="005E4CEC"/>
    <w:rsid w:val="005E6F30"/>
    <w:rsid w:val="00604D90"/>
    <w:rsid w:val="0064097E"/>
    <w:rsid w:val="0066127C"/>
    <w:rsid w:val="006661BB"/>
    <w:rsid w:val="00681A60"/>
    <w:rsid w:val="00686F15"/>
    <w:rsid w:val="006A54BD"/>
    <w:rsid w:val="006E35A2"/>
    <w:rsid w:val="006E439E"/>
    <w:rsid w:val="007000EA"/>
    <w:rsid w:val="007019D7"/>
    <w:rsid w:val="007073C6"/>
    <w:rsid w:val="00730B0F"/>
    <w:rsid w:val="0074207F"/>
    <w:rsid w:val="00756A21"/>
    <w:rsid w:val="00782E73"/>
    <w:rsid w:val="007966C7"/>
    <w:rsid w:val="007A41CC"/>
    <w:rsid w:val="007C310B"/>
    <w:rsid w:val="007D79F2"/>
    <w:rsid w:val="007E7FC2"/>
    <w:rsid w:val="00803943"/>
    <w:rsid w:val="00811A74"/>
    <w:rsid w:val="008124F2"/>
    <w:rsid w:val="00817909"/>
    <w:rsid w:val="008325EB"/>
    <w:rsid w:val="0083351D"/>
    <w:rsid w:val="00845C7A"/>
    <w:rsid w:val="00847E26"/>
    <w:rsid w:val="008507D4"/>
    <w:rsid w:val="008540E0"/>
    <w:rsid w:val="008552DD"/>
    <w:rsid w:val="0085687B"/>
    <w:rsid w:val="0086102B"/>
    <w:rsid w:val="008B74AD"/>
    <w:rsid w:val="008C1100"/>
    <w:rsid w:val="008C7A1E"/>
    <w:rsid w:val="008D201B"/>
    <w:rsid w:val="008D348D"/>
    <w:rsid w:val="008E02B6"/>
    <w:rsid w:val="008E098B"/>
    <w:rsid w:val="008E45A4"/>
    <w:rsid w:val="008F1698"/>
    <w:rsid w:val="009001A3"/>
    <w:rsid w:val="009209A2"/>
    <w:rsid w:val="00937310"/>
    <w:rsid w:val="00940070"/>
    <w:rsid w:val="00940D01"/>
    <w:rsid w:val="00941200"/>
    <w:rsid w:val="009541F6"/>
    <w:rsid w:val="00960875"/>
    <w:rsid w:val="0096743B"/>
    <w:rsid w:val="00993256"/>
    <w:rsid w:val="009A0D1F"/>
    <w:rsid w:val="009A51DF"/>
    <w:rsid w:val="009C06C4"/>
    <w:rsid w:val="009F4E00"/>
    <w:rsid w:val="00A01FE8"/>
    <w:rsid w:val="00A14F9D"/>
    <w:rsid w:val="00A40676"/>
    <w:rsid w:val="00A415DA"/>
    <w:rsid w:val="00A50F9C"/>
    <w:rsid w:val="00A90C87"/>
    <w:rsid w:val="00AA1C8B"/>
    <w:rsid w:val="00AA3BD2"/>
    <w:rsid w:val="00AB03AE"/>
    <w:rsid w:val="00B13363"/>
    <w:rsid w:val="00B14509"/>
    <w:rsid w:val="00B16651"/>
    <w:rsid w:val="00B2169D"/>
    <w:rsid w:val="00B370A4"/>
    <w:rsid w:val="00B44503"/>
    <w:rsid w:val="00B47BD3"/>
    <w:rsid w:val="00B76580"/>
    <w:rsid w:val="00B82B7A"/>
    <w:rsid w:val="00B91E72"/>
    <w:rsid w:val="00BA6AE1"/>
    <w:rsid w:val="00BB3ECD"/>
    <w:rsid w:val="00BC2247"/>
    <w:rsid w:val="00BE2C9E"/>
    <w:rsid w:val="00BE46E5"/>
    <w:rsid w:val="00BE5ED6"/>
    <w:rsid w:val="00BE66FD"/>
    <w:rsid w:val="00BF5685"/>
    <w:rsid w:val="00C27798"/>
    <w:rsid w:val="00C4102B"/>
    <w:rsid w:val="00C45E91"/>
    <w:rsid w:val="00C506AB"/>
    <w:rsid w:val="00C543E7"/>
    <w:rsid w:val="00C64600"/>
    <w:rsid w:val="00C646CD"/>
    <w:rsid w:val="00C66671"/>
    <w:rsid w:val="00C84651"/>
    <w:rsid w:val="00C97DE3"/>
    <w:rsid w:val="00CA5292"/>
    <w:rsid w:val="00CB4B97"/>
    <w:rsid w:val="00CB7EB7"/>
    <w:rsid w:val="00CC3A80"/>
    <w:rsid w:val="00CC5762"/>
    <w:rsid w:val="00CE5F50"/>
    <w:rsid w:val="00CE66EB"/>
    <w:rsid w:val="00CE68A2"/>
    <w:rsid w:val="00CF7B85"/>
    <w:rsid w:val="00D02612"/>
    <w:rsid w:val="00D14C65"/>
    <w:rsid w:val="00D32DF9"/>
    <w:rsid w:val="00D400DB"/>
    <w:rsid w:val="00D406C9"/>
    <w:rsid w:val="00D52BB2"/>
    <w:rsid w:val="00D530A2"/>
    <w:rsid w:val="00D63A2A"/>
    <w:rsid w:val="00D71CE1"/>
    <w:rsid w:val="00DA5484"/>
    <w:rsid w:val="00DB0341"/>
    <w:rsid w:val="00DC4F6C"/>
    <w:rsid w:val="00DD654F"/>
    <w:rsid w:val="00DE465C"/>
    <w:rsid w:val="00DF510E"/>
    <w:rsid w:val="00E23112"/>
    <w:rsid w:val="00E34721"/>
    <w:rsid w:val="00E52DAB"/>
    <w:rsid w:val="00E65826"/>
    <w:rsid w:val="00EF3D8E"/>
    <w:rsid w:val="00EF3E02"/>
    <w:rsid w:val="00F038FA"/>
    <w:rsid w:val="00F53A2D"/>
    <w:rsid w:val="00F5763B"/>
    <w:rsid w:val="00F603CF"/>
    <w:rsid w:val="00F668AA"/>
    <w:rsid w:val="00F7563F"/>
    <w:rsid w:val="00F90F6D"/>
    <w:rsid w:val="00FA1BE8"/>
    <w:rsid w:val="00FB0636"/>
    <w:rsid w:val="00FD0C65"/>
    <w:rsid w:val="00FD7493"/>
    <w:rsid w:val="00FF238B"/>
    <w:rsid w:val="00FF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9DA66"/>
  <w15:docId w15:val="{6CD9B2A3-1EE6-461D-9F8E-60C48BBE5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rPr>
      <w:rFonts w:cs="Times New Roman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rFonts w:cs="Times New Roman"/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4B01C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21D26"/>
    <w:rPr>
      <w:sz w:val="16"/>
      <w:szCs w:val="16"/>
    </w:rPr>
  </w:style>
  <w:style w:type="paragraph" w:styleId="CommentText">
    <w:name w:val="annotation text"/>
    <w:basedOn w:val="Normal"/>
    <w:semiHidden/>
    <w:rsid w:val="00521D26"/>
  </w:style>
  <w:style w:type="paragraph" w:styleId="CommentSubject">
    <w:name w:val="annotation subject"/>
    <w:basedOn w:val="CommentText"/>
    <w:next w:val="CommentText"/>
    <w:semiHidden/>
    <w:rsid w:val="00521D26"/>
    <w:rPr>
      <w:b/>
      <w:bCs/>
    </w:rPr>
  </w:style>
  <w:style w:type="table" w:styleId="TableGrid">
    <w:name w:val="Table Grid"/>
    <w:basedOn w:val="TableNormal"/>
    <w:uiPriority w:val="59"/>
    <w:rsid w:val="002C2F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2C2FFE"/>
    <w:rPr>
      <w:color w:val="808080"/>
    </w:rPr>
  </w:style>
  <w:style w:type="character" w:customStyle="1" w:styleId="BluePAAFFont">
    <w:name w:val="Blue PAAF Font"/>
    <w:uiPriority w:val="1"/>
    <w:qFormat/>
    <w:rsid w:val="002C2FFE"/>
    <w:rPr>
      <w:rFonts w:ascii="Arial" w:hAnsi="Arial"/>
      <w:i w:val="0"/>
      <w:color w:val="1F497D"/>
      <w:sz w:val="20"/>
    </w:rPr>
  </w:style>
  <w:style w:type="character" w:styleId="FollowedHyperlink">
    <w:name w:val="FollowedHyperlink"/>
    <w:basedOn w:val="DefaultParagraphFont"/>
    <w:semiHidden/>
    <w:unhideWhenUsed/>
    <w:rsid w:val="00500B27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5B37FE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C310B"/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76EC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exeter.ac.uk/departments/lxi/pdqe/contactu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xeter.ac.uk/departments/lxi/pdqe/moduledescriptorguidance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lityandstandards@exeter.ac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xeter.ac.uk/departments/lxi/pdqe/programmeguidance/programmespecificationguidance/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exeter.ac.uk/about/governance/tqa/cqf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D3444BB9472447FB06BE9B15224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73A54-38D1-45FC-9DCB-8AB059A7D205}"/>
      </w:docPartPr>
      <w:docPartBody>
        <w:p w:rsidR="00B951F7" w:rsidRDefault="00AC2B19" w:rsidP="00AC2B19">
          <w:pPr>
            <w:pStyle w:val="9D3444BB9472447FB06BE9B152247A627"/>
          </w:pPr>
          <w:r w:rsidRPr="0095399E">
            <w:rPr>
              <w:rStyle w:val="PlaceholderText"/>
              <w:rFonts w:ascii="Arial" w:hAnsi="Arial" w:cs="Arial"/>
            </w:rPr>
            <w:t>Now select a type...</w:t>
          </w:r>
        </w:p>
      </w:docPartBody>
    </w:docPart>
    <w:docPart>
      <w:docPartPr>
        <w:name w:val="CAD69AAABAD54E8D8465F196873AB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C2BA3-B783-48BE-A881-4A16CBAA2C7F}"/>
      </w:docPartPr>
      <w:docPartBody>
        <w:p w:rsidR="00B951F7" w:rsidRDefault="00AC2B19" w:rsidP="00AC2B19">
          <w:pPr>
            <w:pStyle w:val="CAD69AAABAD54E8D8465F196873AB7107"/>
          </w:pPr>
          <w:r w:rsidRPr="001C27B1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01E3E-1CD7-41CF-832D-9A6E9C3A980A}"/>
      </w:docPartPr>
      <w:docPartBody>
        <w:p w:rsidR="00AC2B19" w:rsidRDefault="00F95253"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5C835FF8FF4143ABBC70378C78FE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47394-DD2D-42E5-A718-A4FFF070352A}"/>
      </w:docPartPr>
      <w:docPartBody>
        <w:p w:rsidR="00AC2B19" w:rsidRDefault="00AC2B19" w:rsidP="00AC2B19">
          <w:pPr>
            <w:pStyle w:val="5C835FF8FF4143ABBC70378C78FE8FB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0A907D7DD3A4FAE911B969EAE9B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66C4-D2E4-43C6-ADF4-007EE0C31148}"/>
      </w:docPartPr>
      <w:docPartBody>
        <w:p w:rsidR="00AC2B19" w:rsidRDefault="00AC2B19" w:rsidP="00AC2B19">
          <w:pPr>
            <w:pStyle w:val="E0A907D7DD3A4FAE911B969EAE9BA4F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9251B61B32964FF7901944AB2B80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4C653-F848-4E82-95DA-8A2F3DA60812}"/>
      </w:docPartPr>
      <w:docPartBody>
        <w:p w:rsidR="00AC2B19" w:rsidRDefault="00AC2B19" w:rsidP="00AC2B19">
          <w:pPr>
            <w:pStyle w:val="9251B61B32964FF7901944AB2B8042F15"/>
          </w:pPr>
          <w:r>
            <w:rPr>
              <w:rStyle w:val="PlaceholderText"/>
              <w:rFonts w:ascii="Arial" w:hAnsi="Arial" w:cs="Arial"/>
            </w:rPr>
            <w:t>E</w:t>
          </w:r>
          <w:r w:rsidRPr="001C27B1">
            <w:rPr>
              <w:rStyle w:val="PlaceholderText"/>
              <w:rFonts w:ascii="Arial" w:hAnsi="Arial" w:cs="Arial"/>
            </w:rPr>
            <w:t>nter text</w:t>
          </w:r>
          <w:r>
            <w:rPr>
              <w:rStyle w:val="PlaceholderText"/>
              <w:rFonts w:ascii="Arial" w:hAnsi="Arial" w:cs="Arial"/>
            </w:rPr>
            <w:t xml:space="preserve"> here</w:t>
          </w:r>
          <w:r w:rsidRPr="001C27B1">
            <w:rPr>
              <w:rStyle w:val="PlaceholderText"/>
              <w:rFonts w:ascii="Arial" w:hAnsi="Arial" w:cs="Arial"/>
            </w:rPr>
            <w:t>.</w:t>
          </w:r>
        </w:p>
      </w:docPartBody>
    </w:docPart>
    <w:docPart>
      <w:docPartPr>
        <w:name w:val="79EBAE628F6B4B73A4B9E59E212D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9299F-6C75-4AFC-9957-11A710A07E13}"/>
      </w:docPartPr>
      <w:docPartBody>
        <w:p w:rsidR="00AC2B19" w:rsidRDefault="00AC2B19" w:rsidP="00AC2B19">
          <w:pPr>
            <w:pStyle w:val="79EBAE628F6B4B73A4B9E59E212D0FA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50610A351CFD4841B262632BB680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947-2FFE-4895-A8AD-0343A54FCBEF}"/>
      </w:docPartPr>
      <w:docPartBody>
        <w:p w:rsidR="00AC2B19" w:rsidRDefault="00AC2B19" w:rsidP="00AC2B19">
          <w:pPr>
            <w:pStyle w:val="50610A351CFD4841B262632BB68066A3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6464A1DCDBE42258611D8203E4C4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CAC8-85A2-42ED-BC86-154DB2642D85}"/>
      </w:docPartPr>
      <w:docPartBody>
        <w:p w:rsidR="00AC2B19" w:rsidRDefault="00AC2B19" w:rsidP="00AC2B19">
          <w:pPr>
            <w:pStyle w:val="06464A1DCDBE42258611D8203E4C431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7147210DD62405795E95CAEEAFA7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F166E-5A27-4411-893E-4B807246DCB4}"/>
      </w:docPartPr>
      <w:docPartBody>
        <w:p w:rsidR="00AC2B19" w:rsidRDefault="00AC2B19" w:rsidP="00AC2B19">
          <w:pPr>
            <w:pStyle w:val="47147210DD62405795E95CAEEAFA76DD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D80464EDC594EC29D465D0A33CD4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98143-FB1F-4716-9812-94863320FDA1}"/>
      </w:docPartPr>
      <w:docPartBody>
        <w:p w:rsidR="00AC2B19" w:rsidRDefault="00AC2B19" w:rsidP="00AC2B19">
          <w:pPr>
            <w:pStyle w:val="3D80464EDC594EC29D465D0A33CD4654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6D694253B21C43489AD35D8EC70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E1E30-8F38-4EA9-AA46-8891C522A01B}"/>
      </w:docPartPr>
      <w:docPartBody>
        <w:p w:rsidR="00AC2B19" w:rsidRDefault="00AC2B19" w:rsidP="00AC2B19">
          <w:pPr>
            <w:pStyle w:val="6D694253B21C43489AD35D8EC7081F7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4C4E93194AF431E84FE971A93727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A0592-CCC8-4FCC-9953-A7E5CC13F0A9}"/>
      </w:docPartPr>
      <w:docPartBody>
        <w:p w:rsidR="00AC2B19" w:rsidRDefault="00AC2B19" w:rsidP="00AC2B19">
          <w:pPr>
            <w:pStyle w:val="E4C4E93194AF431E84FE971A93727DE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12A6D07686B4D40A8311B0DD6B78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901E6-08D4-48A0-800A-A80D560B405D}"/>
      </w:docPartPr>
      <w:docPartBody>
        <w:p w:rsidR="00AC2B19" w:rsidRDefault="00AC2B19" w:rsidP="00AC2B19">
          <w:pPr>
            <w:pStyle w:val="112A6D07686B4D40A8311B0DD6B78649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C2E3A8941144AAB9E87EB4914FC1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F682-94AD-4504-830F-9794FFB370F6}"/>
      </w:docPartPr>
      <w:docPartBody>
        <w:p w:rsidR="00AC2B19" w:rsidRDefault="00AC2B19" w:rsidP="00AC2B19">
          <w:pPr>
            <w:pStyle w:val="3C2E3A8941144AAB9E87EB4914FC1DDB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BE443F05DCD648249FE16008CED8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E58A-3BCC-428A-905D-29CB2F8DF8F6}"/>
      </w:docPartPr>
      <w:docPartBody>
        <w:p w:rsidR="00576A45" w:rsidRDefault="00AC2B19" w:rsidP="00AC2B19">
          <w:pPr>
            <w:pStyle w:val="BE443F05DCD648249FE16008CED805C9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87E01102FEBC4E03A09095CBDB2D3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CD62D-C7A4-4104-83AB-948376BDE929}"/>
      </w:docPartPr>
      <w:docPartBody>
        <w:p w:rsidR="00576A45" w:rsidRDefault="00AC2B19" w:rsidP="00AC2B19">
          <w:pPr>
            <w:pStyle w:val="87E01102FEBC4E03A09095CBDB2D3D2F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E135BF1A24D45C5986DF3103B6F5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AA9F-C49B-48B0-9E12-2F4FC510D25B}"/>
      </w:docPartPr>
      <w:docPartBody>
        <w:p w:rsidR="00576A45" w:rsidRDefault="00AC2B19" w:rsidP="00AC2B19">
          <w:pPr>
            <w:pStyle w:val="0E135BF1A24D45C5986DF3103B6F5F8F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72379B7C5A5346D481D4557A9D2DF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43E2-CD7B-4BE9-9DFD-FA9E1D360018}"/>
      </w:docPartPr>
      <w:docPartBody>
        <w:p w:rsidR="00576A45" w:rsidRDefault="00AC2B19" w:rsidP="00AC2B19">
          <w:pPr>
            <w:pStyle w:val="72379B7C5A5346D481D4557A9D2DF1FD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B87A3ECCD73B4F61ABE99F2F5959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60DE-CC58-4615-9F8E-98841FCB3895}"/>
      </w:docPartPr>
      <w:docPartBody>
        <w:p w:rsidR="00576A45" w:rsidRDefault="00AC2B19" w:rsidP="00AC2B19">
          <w:pPr>
            <w:pStyle w:val="B87A3ECCD73B4F61ABE99F2F59595664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AE28CAE9E637434184680B97AD1B1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AD5BE-2FEE-41D3-8BC7-E2AA12536FB7}"/>
      </w:docPartPr>
      <w:docPartBody>
        <w:p w:rsidR="00C406C9" w:rsidRDefault="003A121C" w:rsidP="003A121C">
          <w:pPr>
            <w:pStyle w:val="AE28CAE9E637434184680B97AD1B1721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378ED247A4C94EB798B2848E8D58C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B2BCF-DDE2-40E3-A01D-699BA54B4CC2}"/>
      </w:docPartPr>
      <w:docPartBody>
        <w:p w:rsidR="00C406C9" w:rsidRDefault="003A121C" w:rsidP="003A121C">
          <w:pPr>
            <w:pStyle w:val="378ED247A4C94EB798B2848E8D58CF0D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F17AD24F9448436FA1F60A11E2E47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D8D44-8493-462A-9210-5EBFAE99B8E6}"/>
      </w:docPartPr>
      <w:docPartBody>
        <w:p w:rsidR="00C406C9" w:rsidRDefault="003A121C" w:rsidP="003A121C">
          <w:pPr>
            <w:pStyle w:val="F17AD24F9448436FA1F60A11E2E47D35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D5E81B791F443A59126373FD5736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9404B-3C4E-4710-A702-E0F747C8F16E}"/>
      </w:docPartPr>
      <w:docPartBody>
        <w:p w:rsidR="00C406C9" w:rsidRDefault="003A121C" w:rsidP="003A121C">
          <w:pPr>
            <w:pStyle w:val="4D5E81B791F443A59126373FD57364A8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6F8BC345C9542D0B3B72BE73B56F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666B3-5151-408C-A4B0-76F794D0FFF9}"/>
      </w:docPartPr>
      <w:docPartBody>
        <w:p w:rsidR="00C406C9" w:rsidRDefault="003A121C" w:rsidP="003A121C">
          <w:pPr>
            <w:pStyle w:val="16F8BC345C9542D0B3B72BE73B56F51A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257E7"/>
    <w:rsid w:val="000D1070"/>
    <w:rsid w:val="003114CF"/>
    <w:rsid w:val="003A121C"/>
    <w:rsid w:val="003B4A57"/>
    <w:rsid w:val="00473487"/>
    <w:rsid w:val="00576A45"/>
    <w:rsid w:val="00762EA6"/>
    <w:rsid w:val="007D09AF"/>
    <w:rsid w:val="008F1698"/>
    <w:rsid w:val="00A400D6"/>
    <w:rsid w:val="00AC2B19"/>
    <w:rsid w:val="00AC5FAB"/>
    <w:rsid w:val="00B951F7"/>
    <w:rsid w:val="00C406C9"/>
    <w:rsid w:val="00D522BF"/>
    <w:rsid w:val="00F257E7"/>
    <w:rsid w:val="00F9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A121C"/>
    <w:rPr>
      <w:color w:val="808080"/>
    </w:rPr>
  </w:style>
  <w:style w:type="paragraph" w:customStyle="1" w:styleId="9D3444BB9472447FB06BE9B152247A627">
    <w:name w:val="9D3444BB9472447FB06BE9B152247A62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7">
    <w:name w:val="CAD69AAABAD54E8D8465F196873AB710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5">
    <w:name w:val="5C835FF8FF4143ABBC70378C78FE8FB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5">
    <w:name w:val="E0A907D7DD3A4FAE911B969EAE9BA4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5">
    <w:name w:val="9251B61B32964FF7901944AB2B8042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5">
    <w:name w:val="79EBAE628F6B4B73A4B9E59E212D0FA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5">
    <w:name w:val="50610A351CFD4841B262632BB68066A3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5">
    <w:name w:val="06464A1DCDBE42258611D8203E4C431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5">
    <w:name w:val="47147210DD62405795E95CAEEAFA76DD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5">
    <w:name w:val="3D80464EDC594EC29D465D0A33CD4654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5">
    <w:name w:val="6D694253B21C43489AD35D8EC7081F7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5">
    <w:name w:val="E4C4E93194AF431E84FE971A93727DE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5">
    <w:name w:val="112A6D07686B4D40A8311B0DD6B78649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5">
    <w:name w:val="3C2E3A8941144AAB9E87EB4914FC1DDB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BE443F05DCD648249FE16008CED805C9">
    <w:name w:val="BE443F05DCD648249FE16008CED805C9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7E01102FEBC4E03A09095CBDB2D3D2F">
    <w:name w:val="87E01102FEBC4E03A09095CBDB2D3D2F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E135BF1A24D45C5986DF3103B6F5F8F">
    <w:name w:val="0E135BF1A24D45C5986DF3103B6F5F8F"/>
    <w:rsid w:val="00AC2B19"/>
    <w:pPr>
      <w:spacing w:after="160" w:line="259" w:lineRule="auto"/>
    </w:pPr>
  </w:style>
  <w:style w:type="paragraph" w:customStyle="1" w:styleId="72379B7C5A5346D481D4557A9D2DF1FD">
    <w:name w:val="72379B7C5A5346D481D4557A9D2DF1FD"/>
    <w:rsid w:val="00AC2B19"/>
    <w:pPr>
      <w:spacing w:after="160" w:line="259" w:lineRule="auto"/>
    </w:pPr>
  </w:style>
  <w:style w:type="paragraph" w:customStyle="1" w:styleId="B87A3ECCD73B4F61ABE99F2F59595664">
    <w:name w:val="B87A3ECCD73B4F61ABE99F2F59595664"/>
    <w:rsid w:val="00AC2B19"/>
    <w:pPr>
      <w:spacing w:after="160" w:line="259" w:lineRule="auto"/>
    </w:pPr>
  </w:style>
  <w:style w:type="paragraph" w:customStyle="1" w:styleId="AE28CAE9E637434184680B97AD1B1721">
    <w:name w:val="AE28CAE9E637434184680B97AD1B1721"/>
    <w:rsid w:val="003A121C"/>
    <w:pPr>
      <w:spacing w:after="160" w:line="259" w:lineRule="auto"/>
    </w:pPr>
  </w:style>
  <w:style w:type="paragraph" w:customStyle="1" w:styleId="378ED247A4C94EB798B2848E8D58CF0D">
    <w:name w:val="378ED247A4C94EB798B2848E8D58CF0D"/>
    <w:rsid w:val="003A121C"/>
    <w:pPr>
      <w:spacing w:after="160" w:line="259" w:lineRule="auto"/>
    </w:pPr>
  </w:style>
  <w:style w:type="paragraph" w:customStyle="1" w:styleId="F17AD24F9448436FA1F60A11E2E47D35">
    <w:name w:val="F17AD24F9448436FA1F60A11E2E47D35"/>
    <w:rsid w:val="003A121C"/>
    <w:pPr>
      <w:spacing w:after="160" w:line="259" w:lineRule="auto"/>
    </w:pPr>
  </w:style>
  <w:style w:type="paragraph" w:customStyle="1" w:styleId="4D5E81B791F443A59126373FD57364A8">
    <w:name w:val="4D5E81B791F443A59126373FD57364A8"/>
    <w:rsid w:val="003A121C"/>
    <w:pPr>
      <w:spacing w:after="160" w:line="259" w:lineRule="auto"/>
    </w:pPr>
  </w:style>
  <w:style w:type="paragraph" w:customStyle="1" w:styleId="16F8BC345C9542D0B3B72BE73B56F51A">
    <w:name w:val="16F8BC345C9542D0B3B72BE73B56F51A"/>
    <w:rsid w:val="003A121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07E8D4544F1146A2BDC2F3FB55C873" ma:contentTypeVersion="13" ma:contentTypeDescription="Create a new document." ma:contentTypeScope="" ma:versionID="0c1357ce948914ce439316494f6b0400">
  <xsd:schema xmlns:xsd="http://www.w3.org/2001/XMLSchema" xmlns:xs="http://www.w3.org/2001/XMLSchema" xmlns:p="http://schemas.microsoft.com/office/2006/metadata/properties" xmlns:ns2="bc3d8299-7a0a-4c28-9bb1-d9df2ac95368" xmlns:ns3="2335f8bb-6149-46d1-aa11-43e7bf1a9951" targetNamespace="http://schemas.microsoft.com/office/2006/metadata/properties" ma:root="true" ma:fieldsID="f8c86246b822c63cc35a814ef6014e23" ns2:_="" ns3:_="">
    <xsd:import namespace="bc3d8299-7a0a-4c28-9bb1-d9df2ac95368"/>
    <xsd:import namespace="2335f8bb-6149-46d1-aa11-43e7bf1a99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3d8299-7a0a-4c28-9bb1-d9df2ac953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5f8bb-6149-46d1-aa11-43e7bf1a995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9797bbc-bbb7-4736-a444-29f9e0841571}" ma:internalName="TaxCatchAll" ma:showField="CatchAllData" ma:web="2335f8bb-6149-46d1-aa11-43e7bf1a99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3d8299-7a0a-4c28-9bb1-d9df2ac95368">
      <Terms xmlns="http://schemas.microsoft.com/office/infopath/2007/PartnerControls"/>
    </lcf76f155ced4ddcb4097134ff3c332f>
    <TaxCatchAll xmlns="2335f8bb-6149-46d1-aa11-43e7bf1a9951" xsi:nil="true"/>
  </documentManagement>
</p:properties>
</file>

<file path=customXml/itemProps1.xml><?xml version="1.0" encoding="utf-8"?>
<ds:datastoreItem xmlns:ds="http://schemas.openxmlformats.org/officeDocument/2006/customXml" ds:itemID="{577011A5-2139-46B2-A8F2-491E68E0C6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26E67C-D871-45EE-9377-9959A0F93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336470-CE06-4B50-9651-3508A67FD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3d8299-7a0a-4c28-9bb1-d9df2ac95368"/>
    <ds:schemaRef ds:uri="2335f8bb-6149-46d1-aa11-43e7bf1a9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3F7457-0330-499D-977F-8DCECFEEDB9A}">
  <ds:schemaRefs>
    <ds:schemaRef ds:uri="http://schemas.microsoft.com/office/2006/metadata/properties"/>
    <ds:schemaRef ds:uri="http://schemas.microsoft.com/office/infopath/2007/PartnerControls"/>
    <ds:schemaRef ds:uri="bc3d8299-7a0a-4c28-9bb1-d9df2ac95368"/>
    <ds:schemaRef ds:uri="2335f8bb-6149-46d1-aa11-43e7bf1a9951"/>
  </ds:schemaRefs>
</ds:datastoreItem>
</file>

<file path=docMetadata/LabelInfo.xml><?xml version="1.0" encoding="utf-8"?>
<clbl:labelList xmlns:clbl="http://schemas.microsoft.com/office/2020/mipLabelMetadata">
  <clbl:label id="{912a5d77-fb98-4eee-af32-1334d8f04a53}" enabled="0" method="" siteId="{912a5d77-fb98-4eee-af32-1334d8f04a5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04</Words>
  <Characters>2889</Characters>
  <Application>Microsoft Office Word</Application>
  <DocSecurity>0</DocSecurity>
  <Lines>11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PROGRAMME ACCREDITATION SUB-COMMITTEE</vt:lpstr>
    </vt:vector>
  </TitlesOfParts>
  <Company>Exeter University</Company>
  <LinksUpToDate>false</LinksUpToDate>
  <CharactersWithSpaces>3222</CharactersWithSpaces>
  <SharedDoc>false</SharedDoc>
  <HLinks>
    <vt:vector size="6" baseType="variant"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../../../PROGRAMME APPROVAL/OJW/TQA Updates Aug 2014/Academic Approval Cover Form/?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PROGRAMME ACCREDITATION SUB-COMMITTEE</dc:title>
  <dc:creator>Catriona Batty</dc:creator>
  <cp:lastModifiedBy>Lord, Nicola</cp:lastModifiedBy>
  <cp:revision>12</cp:revision>
  <cp:lastPrinted>2017-03-16T14:37:00Z</cp:lastPrinted>
  <dcterms:created xsi:type="dcterms:W3CDTF">2026-01-12T12:01:00Z</dcterms:created>
  <dcterms:modified xsi:type="dcterms:W3CDTF">2026-01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72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ntentTypeId">
    <vt:lpwstr>0x010100F107E8D4544F1146A2BDC2F3FB55C873</vt:lpwstr>
  </property>
  <property fmtid="{D5CDD505-2E9C-101B-9397-08002B2CF9AE}" pid="10" name="MediaServiceImageTags">
    <vt:lpwstr/>
  </property>
</Properties>
</file>